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2711D2" w:rsidR="002B3DE7" w:rsidP="002B3DE7" w:rsidRDefault="002B3DE7" w14:paraId="2079F369" w14:textId="1D750C40">
      <w:pPr>
        <w:spacing w:after="0"/>
        <w:jc w:val="center"/>
        <w:rPr>
          <w:b/>
          <w:sz w:val="32"/>
          <w:szCs w:val="32"/>
        </w:rPr>
      </w:pPr>
      <w:r w:rsidRPr="002711D2">
        <w:rPr>
          <w:b/>
          <w:sz w:val="32"/>
          <w:szCs w:val="32"/>
        </w:rPr>
        <w:t>CIS 11</w:t>
      </w:r>
      <w:r w:rsidR="009F111B">
        <w:rPr>
          <w:b/>
          <w:sz w:val="32"/>
          <w:szCs w:val="32"/>
        </w:rPr>
        <w:t>30</w:t>
      </w:r>
      <w:r w:rsidRPr="002711D2">
        <w:rPr>
          <w:b/>
          <w:sz w:val="32"/>
          <w:szCs w:val="32"/>
        </w:rPr>
        <w:t xml:space="preserve"> – </w:t>
      </w:r>
      <w:r w:rsidR="00A7022D">
        <w:rPr>
          <w:b/>
          <w:sz w:val="32"/>
          <w:szCs w:val="32"/>
        </w:rPr>
        <w:t>Topic</w:t>
      </w:r>
      <w:r w:rsidR="00832FA3">
        <w:rPr>
          <w:b/>
          <w:sz w:val="32"/>
          <w:szCs w:val="32"/>
        </w:rPr>
        <w:t xml:space="preserve"> </w:t>
      </w:r>
      <w:r w:rsidR="00390C35">
        <w:rPr>
          <w:b/>
          <w:sz w:val="32"/>
          <w:szCs w:val="32"/>
        </w:rPr>
        <w:t>5</w:t>
      </w:r>
      <w:r w:rsidR="00A56C5D">
        <w:rPr>
          <w:b/>
          <w:sz w:val="32"/>
          <w:szCs w:val="32"/>
        </w:rPr>
        <w:t xml:space="preserve"> Homework</w:t>
      </w:r>
    </w:p>
    <w:p w:rsidRPr="00C359E5" w:rsidR="002B3DE7" w:rsidP="002B3DE7" w:rsidRDefault="002B3DE7" w14:paraId="017BBA25" w14:textId="77777777">
      <w:pPr>
        <w:spacing w:after="0"/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  <w:tblCaption w:val="Basic Information"/>
        <w:tblDescription w:val="Learners insert name and date."/>
      </w:tblPr>
      <w:tblGrid>
        <w:gridCol w:w="2506"/>
        <w:gridCol w:w="10444"/>
      </w:tblGrid>
      <w:tr w:rsidRPr="002711D2" w:rsidR="002B3DE7" w:rsidTr="33B1B93A" w14:paraId="1853C9BD" w14:textId="77777777">
        <w:trPr>
          <w:tblHeader/>
        </w:trPr>
        <w:tc>
          <w:tcPr>
            <w:tcW w:w="2538" w:type="dxa"/>
            <w:shd w:val="clear" w:color="auto" w:fill="D9D9D9" w:themeFill="background1" w:themeFillShade="D9"/>
            <w:tcMar/>
          </w:tcPr>
          <w:p w:rsidRPr="002711D2" w:rsidR="002B3DE7" w:rsidP="00C816D7" w:rsidRDefault="002B3DE7" w14:paraId="02A0DD5C" w14:textId="77777777">
            <w:pPr>
              <w:spacing w:before="120" w:after="120"/>
              <w:jc w:val="right"/>
              <w:rPr>
                <w:b/>
              </w:rPr>
            </w:pPr>
            <w:r>
              <w:rPr>
                <w:b/>
              </w:rPr>
              <w:t>Your</w:t>
            </w:r>
            <w:r w:rsidRPr="002711D2">
              <w:rPr>
                <w:b/>
              </w:rPr>
              <w:t xml:space="preserve"> Name:</w:t>
            </w:r>
          </w:p>
        </w:tc>
        <w:tc>
          <w:tcPr>
            <w:tcW w:w="10638" w:type="dxa"/>
            <w:tcMar/>
          </w:tcPr>
          <w:p w:rsidRPr="002711D2" w:rsidR="002B3DE7" w:rsidP="00C816D7" w:rsidRDefault="002B3DE7" w14:paraId="7058C393" w14:textId="328F497F">
            <w:pPr>
              <w:spacing w:before="120" w:after="120"/>
            </w:pPr>
            <w:r w:rsidR="6BFD14A7">
              <w:rPr/>
              <w:t>Cameron Murphy</w:t>
            </w:r>
          </w:p>
        </w:tc>
      </w:tr>
      <w:tr w:rsidRPr="002711D2" w:rsidR="002B3DE7" w:rsidTr="33B1B93A" w14:paraId="35A7A4AB" w14:textId="77777777">
        <w:tc>
          <w:tcPr>
            <w:tcW w:w="2538" w:type="dxa"/>
            <w:shd w:val="clear" w:color="auto" w:fill="D9D9D9" w:themeFill="background1" w:themeFillShade="D9"/>
            <w:tcMar/>
          </w:tcPr>
          <w:p w:rsidRPr="002711D2" w:rsidR="002B3DE7" w:rsidP="00C816D7" w:rsidRDefault="002B3DE7" w14:paraId="616F0F08" w14:textId="77777777">
            <w:pPr>
              <w:spacing w:before="120" w:after="120"/>
              <w:jc w:val="right"/>
              <w:rPr>
                <w:b/>
              </w:rPr>
            </w:pPr>
            <w:r w:rsidRPr="002711D2">
              <w:rPr>
                <w:b/>
              </w:rPr>
              <w:t>Date:</w:t>
            </w:r>
          </w:p>
        </w:tc>
        <w:tc>
          <w:tcPr>
            <w:tcW w:w="10638" w:type="dxa"/>
            <w:tcMar/>
          </w:tcPr>
          <w:p w:rsidRPr="002711D2" w:rsidR="002B3DE7" w:rsidP="00C816D7" w:rsidRDefault="002B3DE7" w14:paraId="7CA088A9" w14:textId="598E0862">
            <w:pPr>
              <w:spacing w:before="120" w:after="120"/>
            </w:pPr>
            <w:r w:rsidR="513043DF">
              <w:rPr/>
              <w:t>02/11/24</w:t>
            </w:r>
          </w:p>
        </w:tc>
      </w:tr>
    </w:tbl>
    <w:p w:rsidR="002B3DE7" w:rsidP="002B3DE7" w:rsidRDefault="002B3DE7" w14:paraId="7B6515E6" w14:textId="77777777">
      <w:pPr>
        <w:spacing w:after="0"/>
        <w:ind w:left="1440" w:hanging="1440"/>
        <w:rPr>
          <w:b/>
        </w:rPr>
      </w:pPr>
    </w:p>
    <w:p w:rsidR="002B3DE7" w:rsidP="00C01A9F" w:rsidRDefault="002B3DE7" w14:paraId="70061A54" w14:textId="4A47F42A">
      <w:r w:rsidRPr="33B1B93A" w:rsidR="002B3DE7">
        <w:rPr>
          <w:b w:val="1"/>
          <w:bCs w:val="1"/>
        </w:rPr>
        <w:t>Instructions</w:t>
      </w:r>
      <w:r w:rsidRPr="33B1B93A" w:rsidR="0D1FE816">
        <w:rPr>
          <w:b w:val="1"/>
          <w:bCs w:val="1"/>
        </w:rPr>
        <w:t xml:space="preserve">: </w:t>
      </w:r>
      <w:r w:rsidR="00C01A9F">
        <w:rPr/>
        <w:t>Answer the questions below in the space provided; be sure yo</w:t>
      </w:r>
      <w:r w:rsidR="00B42161">
        <w:rPr/>
        <w:t xml:space="preserve">ur answers are clearly written and </w:t>
      </w:r>
      <w:r w:rsidR="00C01A9F">
        <w:rPr/>
        <w:t xml:space="preserve">grammatically correct with no spelling errors.  Following these questions, paste the screen shots showing the requested element. </w:t>
      </w:r>
    </w:p>
    <w:tbl>
      <w:tblPr>
        <w:tblStyle w:val="TableGrid"/>
        <w:tblW w:w="13428" w:type="dxa"/>
        <w:tblLook w:val="04A0" w:firstRow="1" w:lastRow="0" w:firstColumn="1" w:lastColumn="0" w:noHBand="0" w:noVBand="1"/>
        <w:tblCaption w:val="Table to enter answers"/>
      </w:tblPr>
      <w:tblGrid>
        <w:gridCol w:w="1255"/>
        <w:gridCol w:w="5129"/>
        <w:gridCol w:w="7044"/>
      </w:tblGrid>
      <w:tr w:rsidRPr="00F800D6" w:rsidR="002B3DE7" w:rsidTr="33B1B93A" w14:paraId="1969E6FA" w14:textId="77777777">
        <w:trPr>
          <w:tblHeader/>
        </w:trPr>
        <w:tc>
          <w:tcPr>
            <w:tcW w:w="13428" w:type="dxa"/>
            <w:gridSpan w:val="3"/>
            <w:shd w:val="clear" w:color="auto" w:fill="D9D9D9" w:themeFill="background1" w:themeFillShade="D9"/>
            <w:tcMar/>
          </w:tcPr>
          <w:p w:rsidRPr="00F800D6" w:rsidR="002B3DE7" w:rsidP="00A063F5" w:rsidRDefault="00A8779A" w14:paraId="352CF96F" w14:textId="10AB9F07">
            <w:pPr>
              <w:spacing w:before="240" w:after="240"/>
              <w:rPr>
                <w:b/>
              </w:rPr>
            </w:pPr>
            <w:r>
              <w:rPr>
                <w:b/>
                <w:sz w:val="24"/>
                <w:szCs w:val="24"/>
              </w:rPr>
              <w:t>Chap</w:t>
            </w:r>
            <w:r w:rsidR="00326093">
              <w:rPr>
                <w:b/>
                <w:sz w:val="24"/>
                <w:szCs w:val="24"/>
              </w:rPr>
              <w:t xml:space="preserve"> 7</w:t>
            </w:r>
            <w:r w:rsidR="004D15B4">
              <w:rPr>
                <w:b/>
                <w:sz w:val="24"/>
                <w:szCs w:val="24"/>
              </w:rPr>
              <w:t xml:space="preserve"> - </w:t>
            </w:r>
            <w:r w:rsidRPr="004D15B4" w:rsidR="004D15B4">
              <w:rPr>
                <w:b/>
                <w:sz w:val="24"/>
                <w:szCs w:val="24"/>
              </w:rPr>
              <w:t>Routing</w:t>
            </w:r>
          </w:p>
        </w:tc>
      </w:tr>
      <w:tr w:rsidRPr="00CA1438" w:rsidR="002B3DE7" w:rsidTr="33B1B93A" w14:paraId="1AE9A058" w14:textId="77777777">
        <w:tc>
          <w:tcPr>
            <w:tcW w:w="1255" w:type="dxa"/>
            <w:tcMar/>
          </w:tcPr>
          <w:p w:rsidR="00B839BF" w:rsidP="00C816D7" w:rsidRDefault="00B839BF" w14:paraId="5467457E" w14:textId="71365C14">
            <w:pPr>
              <w:spacing w:before="240" w:after="240"/>
            </w:pPr>
            <w:r>
              <w:t xml:space="preserve">Question </w:t>
            </w:r>
            <w:r w:rsidR="00326093">
              <w:t>7.1</w:t>
            </w:r>
          </w:p>
          <w:p w:rsidR="002B3DE7" w:rsidP="00C816D7" w:rsidRDefault="00B839BF" w14:paraId="0ECEBB85" w14:textId="38F9A25A">
            <w:pPr>
              <w:spacing w:before="240" w:after="240"/>
            </w:pPr>
            <w:r>
              <w:t>2 Points</w:t>
            </w:r>
          </w:p>
        </w:tc>
        <w:tc>
          <w:tcPr>
            <w:tcW w:w="5129" w:type="dxa"/>
            <w:tcMar/>
          </w:tcPr>
          <w:p w:rsidR="00D71604" w:rsidP="00C01A9F" w:rsidRDefault="00C01A9F" w14:paraId="34CEF0B6" w14:textId="1C4A5D55">
            <w:pPr>
              <w:spacing w:before="240" w:after="240"/>
              <w:rPr>
                <w:i/>
              </w:rPr>
            </w:pPr>
            <w:r>
              <w:rPr>
                <w:i/>
              </w:rPr>
              <w:t>Question:</w:t>
            </w:r>
            <w:r w:rsidR="00832FA3">
              <w:rPr>
                <w:i/>
              </w:rPr>
              <w:t xml:space="preserve"> </w:t>
            </w:r>
            <w:r w:rsidR="00472725">
              <w:rPr>
                <w:i/>
              </w:rPr>
              <w:t xml:space="preserve">What information does a router use to </w:t>
            </w:r>
            <w:r w:rsidR="005A32E9">
              <w:rPr>
                <w:i/>
              </w:rPr>
              <w:t>determine</w:t>
            </w:r>
            <w:r w:rsidR="00472725">
              <w:rPr>
                <w:i/>
              </w:rPr>
              <w:t xml:space="preserve"> where to send a packet?</w:t>
            </w:r>
          </w:p>
          <w:p w:rsidR="002B3DE7" w:rsidP="00C01A9F" w:rsidRDefault="002B3DE7" w14:paraId="16BB25D9" w14:textId="5344FD82">
            <w:pPr>
              <w:spacing w:before="240" w:after="240"/>
            </w:pPr>
          </w:p>
        </w:tc>
        <w:tc>
          <w:tcPr>
            <w:tcW w:w="7044" w:type="dxa"/>
            <w:tcMar/>
          </w:tcPr>
          <w:p w:rsidR="00D71604" w:rsidP="00D71604" w:rsidRDefault="002B3DE7" w14:paraId="213459AF" w14:textId="5CE57360">
            <w:pPr>
              <w:spacing w:before="240" w:after="240"/>
            </w:pPr>
            <w:r>
              <w:t>Your Answer:</w:t>
            </w:r>
            <w:r w:rsidR="00472725">
              <w:t xml:space="preserve"> </w:t>
            </w:r>
          </w:p>
          <w:p w:rsidRPr="00CA1438" w:rsidR="00D71604" w:rsidP="00D71604" w:rsidRDefault="00D71604" w14:paraId="4FC3859C" w14:textId="3333321B">
            <w:pPr>
              <w:spacing w:before="240" w:after="240"/>
            </w:pPr>
            <w:r w:rsidR="6A45F416">
              <w:rPr/>
              <w:t>A router compares the destina</w:t>
            </w:r>
            <w:r w:rsidR="228442E4">
              <w:rPr/>
              <w:t>tion IP address in the packet to its routing table. The address will either match a local host or a network and be sent along its way, or in the case that nei</w:t>
            </w:r>
            <w:r w:rsidR="61292815">
              <w:rPr/>
              <w:t>t</w:t>
            </w:r>
            <w:r w:rsidR="228442E4">
              <w:rPr/>
              <w:t xml:space="preserve">her of </w:t>
            </w:r>
            <w:r w:rsidR="228442E4">
              <w:rPr/>
              <w:t>these match</w:t>
            </w:r>
            <w:r w:rsidR="7A49388F">
              <w:rPr/>
              <w:t>, it is sent out the default gateway.</w:t>
            </w:r>
          </w:p>
        </w:tc>
      </w:tr>
      <w:tr w:rsidRPr="00A44FE7" w:rsidR="002B3DE7" w:rsidTr="33B1B93A" w14:paraId="7F1CF945" w14:textId="77777777">
        <w:tc>
          <w:tcPr>
            <w:tcW w:w="1255" w:type="dxa"/>
            <w:tcMar/>
          </w:tcPr>
          <w:p w:rsidR="00326093" w:rsidP="00326093" w:rsidRDefault="00326093" w14:paraId="75DD9226" w14:textId="6A156C31">
            <w:pPr>
              <w:spacing w:before="240" w:after="240"/>
            </w:pPr>
            <w:r>
              <w:t>Question 7</w:t>
            </w:r>
            <w:r>
              <w:t>.2</w:t>
            </w:r>
          </w:p>
          <w:p w:rsidR="002B3DE7" w:rsidP="00326093" w:rsidRDefault="00326093" w14:paraId="0FB90E50" w14:textId="503CB975">
            <w:pPr>
              <w:spacing w:before="240" w:after="240"/>
            </w:pPr>
            <w:r>
              <w:t>2 Points</w:t>
            </w:r>
          </w:p>
        </w:tc>
        <w:tc>
          <w:tcPr>
            <w:tcW w:w="5129" w:type="dxa"/>
            <w:tcMar/>
          </w:tcPr>
          <w:p w:rsidR="002B3DE7" w:rsidP="00A063F5" w:rsidRDefault="00495B7C" w14:paraId="4966CB55" w14:textId="359E93F9">
            <w:pPr>
              <w:spacing w:before="240" w:after="240"/>
            </w:pPr>
            <w:r>
              <w:rPr>
                <w:i/>
              </w:rPr>
              <w:t xml:space="preserve">Question: </w:t>
            </w:r>
            <w:r w:rsidR="00472725">
              <w:rPr>
                <w:i/>
              </w:rPr>
              <w:t xml:space="preserve">What is NAT and how is it used in networking today?  </w:t>
            </w:r>
          </w:p>
        </w:tc>
        <w:tc>
          <w:tcPr>
            <w:tcW w:w="7044" w:type="dxa"/>
            <w:tcMar/>
          </w:tcPr>
          <w:p w:rsidR="00334441" w:rsidP="00C816D7" w:rsidRDefault="002B3DE7" w14:paraId="5A1385E9" w14:textId="4F9B24A5">
            <w:pPr>
              <w:spacing w:before="240" w:after="240"/>
            </w:pPr>
            <w:r w:rsidR="002B3DE7">
              <w:rPr/>
              <w:t>Your Answer:</w:t>
            </w:r>
            <w:r w:rsidR="3D3CAF2C">
              <w:rPr/>
              <w:t xml:space="preserve"> </w:t>
            </w:r>
            <w:r w:rsidR="4C5E8B77">
              <w:rPr/>
              <w:t xml:space="preserve"> </w:t>
            </w:r>
          </w:p>
          <w:p w:rsidRPr="00A44FE7" w:rsidR="008B5D60" w:rsidP="00C816D7" w:rsidRDefault="008B5D60" w14:paraId="3CAACA3A" w14:textId="1C77FBAF">
            <w:pPr>
              <w:spacing w:before="240" w:after="240"/>
            </w:pPr>
            <w:r w:rsidR="4C5E8B77">
              <w:rPr/>
              <w:t xml:space="preserve">Network address translation is a work around for the low supply of IPv4 addresses. </w:t>
            </w:r>
            <w:r w:rsidR="22FA3BEC">
              <w:rPr/>
              <w:t xml:space="preserve">A router with NAT capability </w:t>
            </w:r>
            <w:r w:rsidR="4C5E8B77">
              <w:rPr/>
              <w:t xml:space="preserve">can </w:t>
            </w:r>
            <w:r w:rsidR="2634A3AB">
              <w:rPr/>
              <w:t xml:space="preserve">map a single or few public IP addresses to many private IP addresses and be a go </w:t>
            </w:r>
            <w:r w:rsidR="2634A3AB">
              <w:rPr/>
              <w:t xml:space="preserve">between </w:t>
            </w:r>
            <w:r w:rsidR="11D010EA">
              <w:rPr/>
              <w:t>for</w:t>
            </w:r>
            <w:r w:rsidR="11D010EA">
              <w:rPr/>
              <w:t xml:space="preserve"> a LAN and the internet. </w:t>
            </w:r>
            <w:r w:rsidR="33F43917">
              <w:rPr/>
              <w:t xml:space="preserve">It can also map private hosts to </w:t>
            </w:r>
            <w:r w:rsidR="038493FE">
              <w:rPr/>
              <w:t xml:space="preserve">free to use port numbers. </w:t>
            </w:r>
          </w:p>
        </w:tc>
      </w:tr>
      <w:tr w:rsidRPr="00CA1438" w:rsidR="00B839BF" w:rsidTr="33B1B93A" w14:paraId="66B8D9E8" w14:textId="77777777">
        <w:tc>
          <w:tcPr>
            <w:tcW w:w="1255" w:type="dxa"/>
            <w:tcMar/>
          </w:tcPr>
          <w:p w:rsidR="00326093" w:rsidP="00326093" w:rsidRDefault="00326093" w14:paraId="170A9855" w14:textId="54D2B3A2">
            <w:pPr>
              <w:spacing w:before="240" w:after="240"/>
            </w:pPr>
            <w:r>
              <w:t>Question 7.</w:t>
            </w:r>
            <w:r>
              <w:t>3</w:t>
            </w:r>
          </w:p>
          <w:p w:rsidR="00B839BF" w:rsidP="00326093" w:rsidRDefault="005B664E" w14:paraId="3644E1E8" w14:textId="41BA4489">
            <w:pPr>
              <w:spacing w:before="240" w:after="240"/>
            </w:pPr>
            <w:r>
              <w:t>2</w:t>
            </w:r>
            <w:r w:rsidR="00326093">
              <w:t xml:space="preserve"> Points</w:t>
            </w:r>
          </w:p>
        </w:tc>
        <w:tc>
          <w:tcPr>
            <w:tcW w:w="5129" w:type="dxa"/>
            <w:tcMar/>
          </w:tcPr>
          <w:p w:rsidR="00B839BF" w:rsidP="0027519A" w:rsidRDefault="00B839BF" w14:paraId="0B9B652A" w14:textId="77777777">
            <w:pPr>
              <w:spacing w:before="240" w:after="240"/>
              <w:rPr>
                <w:i/>
              </w:rPr>
            </w:pPr>
            <w:r>
              <w:rPr>
                <w:i/>
              </w:rPr>
              <w:t xml:space="preserve">Question: Below is a screen shot from a tracert.  How many hops are between the user and the server? </w:t>
            </w:r>
          </w:p>
          <w:p w:rsidR="00B839BF" w:rsidP="0027519A" w:rsidRDefault="00B839BF" w14:paraId="6384B49A" w14:textId="77777777">
            <w:pPr>
              <w:spacing w:before="240" w:after="240"/>
            </w:pPr>
            <w:r w:rsidRPr="00DF4F53">
              <w:t>C:\Users\</w:t>
            </w:r>
            <w:r>
              <w:t>1130student</w:t>
            </w:r>
            <w:r w:rsidRPr="00DF4F53">
              <w:t xml:space="preserve">&gt;tracert dma1.org                                                                                                                                                                                                          Tracing route to dma1.org [208.97.177.128]                                                                              over a maximum of 30 hops:                                                                                                                                                                                                                        1     1 ms    &lt;1 ms    &lt;1 ms  192.168.1.1                                                                               2    12 ms    11 ms    10 ms  142.254.145.189                                                                           </w:t>
            </w:r>
            <w:r w:rsidRPr="00DF4F53">
              <w:lastRenderedPageBreak/>
              <w:t xml:space="preserve">3    28 ms    32 ms    24 ms  24.29.4.241                                                                               4    15 ms    15 ms    15 ms  </w:t>
            </w:r>
            <w:r>
              <w:t>65.29.38.100</w:t>
            </w:r>
            <w:r w:rsidRPr="00DF4F53">
              <w:t xml:space="preserve">                                           5    28 ms    21 ms    22 ms </w:t>
            </w:r>
            <w:r>
              <w:t>65.29.1.46</w:t>
            </w:r>
            <w:r w:rsidRPr="00DF4F53">
              <w:t xml:space="preserve">                                              6    33 ms    30 ms    30 ms  </w:t>
            </w:r>
            <w:r>
              <w:t>66.109.6.66</w:t>
            </w:r>
            <w:r w:rsidRPr="00DF4F53">
              <w:t xml:space="preserve">                                    7    35 ms    30 ms    30 ms  66.109.3.24                                                                               8    28 ms    27 ms    28 ms  66.109.5.117                                                                              9    27 ms    27 ms    27 ms  </w:t>
            </w:r>
            <w:r>
              <w:t>64.125.12.229</w:t>
            </w:r>
            <w:r w:rsidRPr="00DF4F53">
              <w:t xml:space="preserve">                                     10    28 ms    28 ms    30 ms  </w:t>
            </w:r>
            <w:r>
              <w:t>64.125.29.120</w:t>
            </w:r>
            <w:r w:rsidRPr="00DF4F53">
              <w:t xml:space="preserve">                                           11    31 ms    30 ms    29 ms  </w:t>
            </w:r>
            <w:r>
              <w:t>64.125.28.61</w:t>
            </w:r>
            <w:r w:rsidRPr="00DF4F53">
              <w:t xml:space="preserve">                                          12    32 ms    31 ms    29 ms  </w:t>
            </w:r>
            <w:r>
              <w:t>208.185.23.134</w:t>
            </w:r>
            <w:r w:rsidRPr="00DF4F53">
              <w:t xml:space="preserve">                                    13    33 ms    33 ms    33 ms  ip-208-113-156-14.                                         15    29 ms    29 ms    28 ms  </w:t>
            </w:r>
            <w:r>
              <w:t>208.97.177.128</w:t>
            </w:r>
          </w:p>
          <w:p w:rsidR="00B839BF" w:rsidP="0027519A" w:rsidRDefault="00B839BF" w14:paraId="7511688F" w14:textId="77777777">
            <w:pPr>
              <w:spacing w:before="240" w:after="240"/>
            </w:pPr>
            <w:r w:rsidRPr="00DF4F53">
              <w:t xml:space="preserve">                                                                                                                                                      Trace complete.  </w:t>
            </w:r>
          </w:p>
        </w:tc>
        <w:tc>
          <w:tcPr>
            <w:tcW w:w="7044" w:type="dxa"/>
            <w:tcMar/>
          </w:tcPr>
          <w:p w:rsidRPr="00CA1438" w:rsidR="00B839BF" w:rsidP="005B664E" w:rsidRDefault="00B839BF" w14:paraId="6F63E799" w14:textId="7E7C9BEE">
            <w:pPr>
              <w:spacing w:before="240" w:after="240"/>
            </w:pPr>
            <w:r w:rsidR="00B839BF">
              <w:rPr/>
              <w:t>Your Answer</w:t>
            </w:r>
            <w:r w:rsidR="0DB10F1B">
              <w:rPr/>
              <w:t>: There are 1</w:t>
            </w:r>
            <w:r w:rsidR="320EFD49">
              <w:rPr/>
              <w:t>3</w:t>
            </w:r>
            <w:r w:rsidR="0DB10F1B">
              <w:rPr/>
              <w:t xml:space="preserve"> hops since 208.177.128 is the server</w:t>
            </w:r>
            <w:r w:rsidR="55EFDDF2">
              <w:rPr/>
              <w:t>.</w:t>
            </w:r>
            <w:r w:rsidR="0DB10F1B">
              <w:rPr/>
              <w:t xml:space="preserve"> </w:t>
            </w:r>
          </w:p>
        </w:tc>
      </w:tr>
    </w:tbl>
    <w:p w:rsidR="006F0C54" w:rsidP="002E2AC9" w:rsidRDefault="006F0C54" w14:paraId="3D222E1C" w14:textId="4DE8E64D"/>
    <w:p w:rsidR="00390C35" w:rsidP="33B1B93A" w:rsidRDefault="00D95444" w14:paraId="420847D6" w14:textId="102256AE">
      <w:pPr>
        <w:rPr>
          <w:i w:val="1"/>
          <w:iCs w:val="1"/>
        </w:rPr>
      </w:pPr>
      <w:r w:rsidRPr="33B1B93A" w:rsidR="00D95444">
        <w:rPr>
          <w:i w:val="1"/>
          <w:iCs w:val="1"/>
        </w:rPr>
        <w:t xml:space="preserve">Task </w:t>
      </w:r>
      <w:r w:rsidRPr="33B1B93A" w:rsidR="00B839BF">
        <w:rPr>
          <w:i w:val="1"/>
          <w:iCs w:val="1"/>
        </w:rPr>
        <w:t>1</w:t>
      </w:r>
      <w:r w:rsidRPr="33B1B93A" w:rsidR="00D95444">
        <w:rPr>
          <w:i w:val="1"/>
          <w:iCs w:val="1"/>
        </w:rPr>
        <w:t xml:space="preserve">: Using the </w:t>
      </w:r>
      <w:r w:rsidRPr="33B1B93A" w:rsidR="00D95444">
        <w:rPr>
          <w:i w:val="1"/>
          <w:iCs w:val="1"/>
        </w:rPr>
        <w:t>tracert</w:t>
      </w:r>
      <w:r w:rsidRPr="33B1B93A" w:rsidR="00D95444">
        <w:rPr>
          <w:i w:val="1"/>
          <w:iCs w:val="1"/>
        </w:rPr>
        <w:t xml:space="preserve"> print out show above label the IP addresses for the</w:t>
      </w:r>
      <w:r w:rsidRPr="33B1B93A" w:rsidR="00B839BF">
        <w:rPr>
          <w:i w:val="1"/>
          <w:iCs w:val="1"/>
        </w:rPr>
        <w:t xml:space="preserve"> first 5 hopes in</w:t>
      </w:r>
      <w:r w:rsidRPr="33B1B93A" w:rsidR="00D95444">
        <w:rPr>
          <w:i w:val="1"/>
          <w:iCs w:val="1"/>
        </w:rPr>
        <w:t xml:space="preserve"> topology below. </w:t>
      </w:r>
      <w:r w:rsidRPr="33B1B93A" w:rsidR="00B839BF">
        <w:rPr>
          <w:i w:val="1"/>
          <w:iCs w:val="1"/>
        </w:rPr>
        <w:t>(2 Points)</w:t>
      </w:r>
    </w:p>
    <w:p w:rsidR="4F0F5835" w:rsidP="33B1B93A" w:rsidRDefault="4F0F5835" w14:paraId="6407F54F" w14:textId="041C793C">
      <w:pPr>
        <w:pStyle w:val="Normal"/>
        <w:rPr>
          <w:i w:val="1"/>
          <w:iCs w:val="1"/>
        </w:rPr>
      </w:pPr>
      <w:r w:rsidRPr="33B1B93A" w:rsidR="4F0F5835">
        <w:rPr>
          <w:i w:val="1"/>
          <w:iCs w:val="1"/>
        </w:rPr>
        <w:t xml:space="preserve">Hop1: </w:t>
      </w:r>
      <w:r w:rsidRPr="33B1B93A" w:rsidR="4F0F5835">
        <w:rPr>
          <w:i w:val="1"/>
          <w:iCs w:val="1"/>
        </w:rPr>
        <w:t xml:space="preserve">192.168.1.1  </w:t>
      </w:r>
      <w:r w:rsidRPr="33B1B93A" w:rsidR="2BA866E5">
        <w:rPr>
          <w:i w:val="1"/>
          <w:iCs w:val="1"/>
        </w:rPr>
        <w:t>Hop</w:t>
      </w:r>
      <w:r w:rsidRPr="33B1B93A" w:rsidR="010984E9">
        <w:rPr>
          <w:i w:val="1"/>
          <w:iCs w:val="1"/>
        </w:rPr>
        <w:t>2</w:t>
      </w:r>
      <w:r w:rsidRPr="33B1B93A" w:rsidR="2BA866E5">
        <w:rPr>
          <w:i w:val="1"/>
          <w:iCs w:val="1"/>
        </w:rPr>
        <w:t>: 142.254.145.241</w:t>
      </w:r>
      <w:r w:rsidRPr="33B1B93A" w:rsidR="4F8222F1">
        <w:rPr>
          <w:i w:val="1"/>
          <w:iCs w:val="1"/>
        </w:rPr>
        <w:t xml:space="preserve"> Hop3: </w:t>
      </w:r>
      <w:r w:rsidRPr="33B1B93A" w:rsidR="4F8222F1">
        <w:rPr>
          <w:i w:val="1"/>
          <w:iCs w:val="1"/>
        </w:rPr>
        <w:t>24.29.4.241  Hop</w:t>
      </w:r>
      <w:r w:rsidRPr="33B1B93A" w:rsidR="4F8222F1">
        <w:rPr>
          <w:i w:val="1"/>
          <w:iCs w:val="1"/>
        </w:rPr>
        <w:t xml:space="preserve">4: </w:t>
      </w:r>
      <w:r w:rsidRPr="33B1B93A" w:rsidR="4F8222F1">
        <w:rPr>
          <w:i w:val="1"/>
          <w:iCs w:val="1"/>
        </w:rPr>
        <w:t>65.29.38.100  Hop</w:t>
      </w:r>
      <w:r w:rsidRPr="33B1B93A" w:rsidR="4F8222F1">
        <w:rPr>
          <w:i w:val="1"/>
          <w:iCs w:val="1"/>
        </w:rPr>
        <w:t>5: 65.109.6.66</w:t>
      </w:r>
    </w:p>
    <w:p w:rsidR="009F4750" w:rsidP="33B1B93A" w:rsidRDefault="00546653" w14:paraId="3A2D2690" w14:textId="09036414">
      <w:pPr>
        <w:rPr>
          <w:i w:val="1"/>
          <w:iCs w:val="1"/>
        </w:rPr>
      </w:pPr>
      <w:r>
        <w:rPr>
          <w:i/>
          <w:noProof/>
        </w:rPr>
        <mc:AlternateContent xmlns:mc="http://schemas.openxmlformats.org/markup-compatibility/2006">
          <mc:Choice Requires="wpg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0" distB="0" distL="114300" distR="114300" simplePos="0" relativeHeight="251684864" behindDoc="0" locked="0" layoutInCell="1" allowOverlap="1" wp14:anchorId="622311AE" wp14:editId="3502A711">
                <wp:simplePos x="0" y="0"/>
                <wp:positionH relativeFrom="column">
                  <wp:posOffset>158750</wp:posOffset>
                </wp:positionH>
                <wp:positionV relativeFrom="paragraph">
                  <wp:posOffset>158750</wp:posOffset>
                </wp:positionV>
                <wp:extent cx="7696200" cy="1835150"/>
                <wp:effectExtent l="0" t="0" r="19050" b="1270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696200" cy="1835150"/>
                          <a:chOff x="0" y="0"/>
                          <a:chExt cx="7696200" cy="183515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55850" y="958850"/>
                            <a:ext cx="868680" cy="602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6350" y="285750"/>
                            <a:ext cx="868680" cy="602615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2" name="Straight Connector 12"/>
                        <wps:cNvCnPr/>
                        <wps:spPr>
                          <a:xfrm flipV="1">
                            <a:off x="3098800" y="673100"/>
                            <a:ext cx="844550" cy="6286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 xmlns:wps="http://schemas.microsoft.com/office/word/2010/wordprocessingShape">
                        <wps:cNvPr id="14" name="Straight Connector 14"/>
                        <wps:cNvCnPr/>
                        <wps:spPr>
                          <a:xfrm>
                            <a:off x="1930400" y="635000"/>
                            <a:ext cx="558800" cy="5842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12850" y="285750"/>
                            <a:ext cx="868680" cy="602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12800"/>
                            <a:ext cx="839470" cy="657225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7" name="Straight Connector 17"/>
                        <wps:cNvCnPr/>
                        <wps:spPr>
                          <a:xfrm flipV="1">
                            <a:off x="723900" y="654050"/>
                            <a:ext cx="635000" cy="5080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 xmlns:wps="http://schemas.microsoft.com/office/word/2010/wordprocessingShape"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39800" y="44450"/>
                            <a:ext cx="165735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xmlns:w14="http://schemas.microsoft.com/office/word/2010/wordml" w:rsidR="009F4750" w:rsidRDefault="009F4750" w14:paraId="0A1EBFFC" w14:textId="23D45109">
                              <w:r>
                                <w:t xml:space="preserve">Hop 1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 xmlns:wps="http://schemas.microsoft.com/office/word/2010/wordprocessingShape"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74850" y="1568450"/>
                            <a:ext cx="165735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xmlns:w14="http://schemas.microsoft.com/office/word/2010/wordml" w:rsidR="009F4750" w:rsidP="009F4750" w:rsidRDefault="009F4750" w14:paraId="3125C795" w14:textId="0CC25D42">
                              <w:r>
                                <w:t xml:space="preserve">Hop 2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 xmlns:wps="http://schemas.microsoft.com/office/word/2010/wordprocessingShape"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67100" y="38100"/>
                            <a:ext cx="165735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xmlns:w14="http://schemas.microsoft.com/office/word/2010/wordml" w:rsidR="009F4750" w:rsidP="009F4750" w:rsidRDefault="009F4750" w14:paraId="63BB68EB" w14:textId="2949BC1D">
                              <w:r>
                                <w:t xml:space="preserve">Hop 3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72050" y="984250"/>
                            <a:ext cx="868680" cy="602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432550" y="311150"/>
                            <a:ext cx="868680" cy="602615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20" name="Straight Connector 20"/>
                        <wps:cNvCnPr/>
                        <wps:spPr>
                          <a:xfrm>
                            <a:off x="4546600" y="660400"/>
                            <a:ext cx="558800" cy="5842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 xmlns:wps="http://schemas.microsoft.com/office/word/2010/wordprocessingShape">
                        <wps:cNvPr id="23" name="Straight Connector 23"/>
                        <wps:cNvCnPr/>
                        <wps:spPr>
                          <a:xfrm flipV="1">
                            <a:off x="5695950" y="647700"/>
                            <a:ext cx="895350" cy="6223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 xmlns:wps="http://schemas.microsoft.com/office/word/2010/wordprocessingShape">
                        <wps:cNvPr id="2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8350" y="1555750"/>
                            <a:ext cx="165735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xmlns:w14="http://schemas.microsoft.com/office/word/2010/wordml" w:rsidR="009F4750" w:rsidP="009F4750" w:rsidRDefault="009F4750" w14:paraId="08C2509D" w14:textId="001239DB">
                              <w:r>
                                <w:t xml:space="preserve">Hop 4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 xmlns:wps="http://schemas.microsoft.com/office/word/2010/wordprocessingShape"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038850" y="0"/>
                            <a:ext cx="165735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xmlns:w14="http://schemas.microsoft.com/office/word/2010/wordml" w:rsidR="009F4750" w:rsidP="009F4750" w:rsidRDefault="009F4750" w14:paraId="0A32DC62" w14:textId="564241FA">
                              <w:r>
                                <w:t xml:space="preserve">Hop 5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 xmlns:w="http://schemas.openxmlformats.org/wordprocessingml/2006/main">
              <v:group xmlns:w14="http://schemas.microsoft.com/office/word/2010/wordml" xmlns:o="urn:schemas-microsoft-com:office:office" xmlns:v="urn:schemas-microsoft-com:vml" id="Group 2" style="position:absolute;margin-left:12.5pt;margin-top:12.5pt;width:606pt;height:144.5pt;z-index:251684864" coordsize="76962,18351" o:spid="_x0000_s1026" w14:anchorId="622311A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3" style="position:absolute;left:23558;top:9588;width:8687;height:6026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">
                  <v:imagedata xmlns:r="http://schemas.openxmlformats.org/officeDocument/2006/relationships" o:title="" r:id="rId11"/>
                  <v:path arrowok="t"/>
                </v:shape>
                <v:shape id="Picture 11" style="position:absolute;left:38163;top:2857;width:8687;height:6026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">
                  <v:imagedata xmlns:r="http://schemas.openxmlformats.org/officeDocument/2006/relationships" o:title="" r:id="rId11"/>
                  <v:path arrowok="t"/>
                </v:shape>
                <v:line id="Straight Connector 12" style="position:absolute;flip:y;visibility:visible;mso-wrap-style:square" o:spid="_x0000_s1029" strokecolor="#4579b8 [3044]" o:connectortype="straight" from="30988,6731" to="39433,130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"/>
                <v:line id="Straight Connector 14" style="position:absolute;visibility:visible;mso-wrap-style:square" o:spid="_x0000_s1030" strokecolor="#4579b8 [3044]" o:connectortype="straight" from="19304,6350" to="24892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"/>
                <v:shape id="Picture 15" style="position:absolute;left:12128;top:2857;width:8687;height:6026;visibility:visible;mso-wrap-style:square" o:spid="_x0000_s103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">
                  <v:imagedata xmlns:r="http://schemas.openxmlformats.org/officeDocument/2006/relationships" o:title="" r:id="rId11"/>
                  <v:path arrowok="t"/>
                </v:shape>
                <v:shape id="Picture 16" style="position:absolute;top:8128;width:8394;height:6572;visibility:visible;mso-wrap-style:square" o:spid="_x0000_s103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">
                  <v:imagedata xmlns:r="http://schemas.openxmlformats.org/officeDocument/2006/relationships" o:title="" r:id="rId12"/>
                  <v:path arrowok="t"/>
                </v:shape>
                <v:line id="Straight Connector 17" style="position:absolute;flip:y;visibility:visible;mso-wrap-style:square" o:spid="_x0000_s1033" strokecolor="#4579b8 [3044]" o:connectortype="straight" from="7239,6540" to="13589,11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style="position:absolute;left:9398;top:444;width:16573;height:2667;visibility:visible;mso-wrap-style:square;v-text-anchor:top" o:spid="_x0000_s1034" strokecolor="black [3213]" strokeweight=".2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">
                  <v:textbox>
                    <w:txbxContent>
                      <w:p w:rsidR="009F4750" w:rsidRDefault="009F4750" w14:paraId="0A1EBFFC" w14:textId="23D45109">
                        <w:r>
                          <w:t xml:space="preserve">Hop 1: </w:t>
                        </w:r>
                      </w:p>
                    </w:txbxContent>
                  </v:textbox>
                </v:shape>
                <v:shape id="Text Box 2" style="position:absolute;left:19748;top:15684;width:16574;height:2667;visibility:visible;mso-wrap-style:square;v-text-anchor:top" o:spid="_x0000_s1035" strokecolor="black [3213]" strokeweight=".2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">
                  <v:textbox>
                    <w:txbxContent>
                      <w:p w:rsidR="009F4750" w:rsidP="009F4750" w:rsidRDefault="009F4750" w14:paraId="3125C795" w14:textId="0CC25D42">
                        <w:r>
                          <w:t xml:space="preserve">Hop 2: </w:t>
                        </w:r>
                      </w:p>
                    </w:txbxContent>
                  </v:textbox>
                </v:shape>
                <v:shape id="Text Box 2" style="position:absolute;left:34671;top:381;width:16573;height:2667;visibility:visible;mso-wrap-style:square;v-text-anchor:top" o:spid="_x0000_s1036" strokecolor="black [3213]" strokeweight=".2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">
                  <v:textbox>
                    <w:txbxContent>
                      <w:p w:rsidR="009F4750" w:rsidP="009F4750" w:rsidRDefault="009F4750" w14:paraId="63BB68EB" w14:textId="2949BC1D">
                        <w:r>
                          <w:t xml:space="preserve">Hop 3: </w:t>
                        </w:r>
                      </w:p>
                    </w:txbxContent>
                  </v:textbox>
                </v:shape>
                <v:shape id="Picture 21" style="position:absolute;left:49720;top:9842;width:8687;height:6026;visibility:visible;mso-wrap-style:square" o:spid="_x0000_s103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">
                  <v:imagedata xmlns:r="http://schemas.openxmlformats.org/officeDocument/2006/relationships" o:title="" r:id="rId11"/>
                  <v:path arrowok="t"/>
                </v:shape>
                <v:shape id="Picture 22" style="position:absolute;left:64325;top:3111;width:8687;height:6026;visibility:visible;mso-wrap-style:square" o:spid="_x0000_s103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">
                  <v:imagedata xmlns:r="http://schemas.openxmlformats.org/officeDocument/2006/relationships" o:title="" r:id="rId11"/>
                  <v:path arrowok="t"/>
                </v:shape>
                <v:line id="Straight Connector 20" style="position:absolute;visibility:visible;mso-wrap-style:square" o:spid="_x0000_s1039" strokecolor="#4579b8 [3044]" o:connectortype="straight" from="45466,6604" to="51054,12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"/>
                <v:line id="Straight Connector 23" style="position:absolute;flip:y;visibility:visible;mso-wrap-style:square" o:spid="_x0000_s1040" strokecolor="#4579b8 [3044]" o:connectortype="straight" from="56959,6477" to="65913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"/>
                <v:shape id="Text Box 2" style="position:absolute;left:45783;top:15557;width:16574;height:2667;visibility:visible;mso-wrap-style:square;v-text-anchor:top" o:spid="_x0000_s1041" strokecolor="black [3213]" strokeweight=".2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">
                  <v:textbox>
                    <w:txbxContent>
                      <w:p w:rsidR="009F4750" w:rsidP="009F4750" w:rsidRDefault="009F4750" w14:paraId="08C2509D" w14:textId="001239DB">
                        <w:r>
                          <w:t xml:space="preserve">Hop 4: </w:t>
                        </w:r>
                      </w:p>
                    </w:txbxContent>
                  </v:textbox>
                </v:shape>
                <v:shape id="Text Box 2" style="position:absolute;left:60388;width:16574;height:2667;visibility:visible;mso-wrap-style:square;v-text-anchor:top" o:spid="_x0000_s1042" strokecolor="black [3213]" strokeweight=".2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">
                  <v:textbox>
                    <w:txbxContent>
                      <w:p w:rsidR="009F4750" w:rsidP="009F4750" w:rsidRDefault="009F4750" w14:paraId="0A32DC62" w14:textId="564241FA">
                        <w:r>
                          <w:t xml:space="preserve">Hop 5: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D95444" w:rsidP="00D95444" w:rsidRDefault="00D95444" w14:paraId="5AAE8BC4" w14:textId="1DF69D1A">
      <w:pPr>
        <w:rPr>
          <w:i/>
        </w:rPr>
      </w:pPr>
    </w:p>
    <w:p w:rsidR="00D95444" w:rsidP="00D95444" w:rsidRDefault="00D95444" w14:paraId="70CD10AB" w14:textId="49966AFF">
      <w:pPr>
        <w:rPr>
          <w:i/>
        </w:rPr>
      </w:pPr>
      <w:r w:rsidRPr="00D95444">
        <w:rPr>
          <w:noProof/>
        </w:rPr>
        <w:t xml:space="preserve">   </w:t>
      </w:r>
      <w:bookmarkStart w:name="_GoBack" w:id="0"/>
      <w:bookmarkEnd w:id="0"/>
    </w:p>
    <w:p w:rsidR="00D95444" w:rsidP="00D95444" w:rsidRDefault="00D95444" w14:paraId="756ECE2B" w14:textId="12A70EF9">
      <w:pPr>
        <w:rPr>
          <w:i/>
        </w:rPr>
      </w:pPr>
    </w:p>
    <w:p w:rsidR="00D95444" w:rsidP="00D95444" w:rsidRDefault="00D95444" w14:paraId="65204F3A" w14:textId="2D9C3846"/>
    <w:p w:rsidR="00B839BF" w:rsidP="00D95444" w:rsidRDefault="00B839BF" w14:paraId="5D27A9F3" w14:textId="6B32EB04"/>
    <w:p w:rsidR="00B839BF" w:rsidP="00D95444" w:rsidRDefault="00B839BF" w14:paraId="1B6EE387" w14:textId="46846800"/>
    <w:p w:rsidR="00B839BF" w:rsidP="00D95444" w:rsidRDefault="00B839BF" w14:paraId="6096AF06" w14:textId="04FEA194"/>
    <w:p w:rsidR="00B839BF" w:rsidP="00B839BF" w:rsidRDefault="00B839BF" w14:paraId="366BFF5D" w14:textId="7426DB91">
      <w:pPr>
        <w:spacing w:before="240" w:after="240"/>
      </w:pPr>
      <w:r w:rsidRPr="33B1B93A" w:rsidR="00B839BF">
        <w:rPr>
          <w:i w:val="1"/>
          <w:iCs w:val="1"/>
        </w:rPr>
        <w:t>Task 2: Use the command to find your IP address, subnet mask, and default gateway of your PC</w:t>
      </w:r>
      <w:r w:rsidRPr="33B1B93A" w:rsidR="00B839BF">
        <w:rPr>
          <w:i w:val="1"/>
          <w:iCs w:val="1"/>
        </w:rPr>
        <w:t xml:space="preserve">.  </w:t>
      </w:r>
      <w:r w:rsidRPr="33B1B93A" w:rsidR="00B839BF">
        <w:rPr>
          <w:i w:val="1"/>
          <w:iCs w:val="1"/>
        </w:rPr>
        <w:t>Paste a screen capture below. (2 Points)</w:t>
      </w:r>
    </w:p>
    <w:p w:rsidR="00B839BF" w:rsidP="33B1B93A" w:rsidRDefault="00B839BF" w14:paraId="23DBDFE7" w14:textId="45B8A6EF">
      <w:pPr>
        <w:pStyle w:val="Normal"/>
        <w:spacing w:before="240" w:after="240"/>
        <w:rPr>
          <w:i w:val="1"/>
          <w:iCs w:val="1"/>
        </w:rPr>
      </w:pPr>
      <w:r w:rsidRPr="33B1B93A" w:rsidR="3417720B">
        <w:rPr>
          <w:i w:val="1"/>
          <w:iCs w:val="1"/>
        </w:rPr>
        <w:t xml:space="preserve">IP </w:t>
      </w:r>
      <w:r w:rsidRPr="33B1B93A" w:rsidR="3417720B">
        <w:rPr>
          <w:i w:val="1"/>
          <w:iCs w:val="1"/>
        </w:rPr>
        <w:t>adress</w:t>
      </w:r>
      <w:r w:rsidRPr="33B1B93A" w:rsidR="3417720B">
        <w:rPr>
          <w:i w:val="1"/>
          <w:iCs w:val="1"/>
        </w:rPr>
        <w:t>: (Private)192.168.1.</w:t>
      </w:r>
      <w:r w:rsidRPr="33B1B93A" w:rsidR="3417720B">
        <w:rPr>
          <w:i w:val="1"/>
          <w:iCs w:val="1"/>
        </w:rPr>
        <w:t xml:space="preserve">1 </w:t>
      </w:r>
      <w:r w:rsidRPr="33B1B93A" w:rsidR="6F1EEAFC">
        <w:rPr>
          <w:i w:val="1"/>
          <w:iCs w:val="1"/>
        </w:rPr>
        <w:t xml:space="preserve"> (</w:t>
      </w:r>
      <w:r w:rsidRPr="33B1B93A" w:rsidR="6F1EEAFC">
        <w:rPr>
          <w:i w:val="1"/>
          <w:iCs w:val="1"/>
        </w:rPr>
        <w:t>Default gateway)</w:t>
      </w:r>
      <w:r w:rsidRPr="33B1B93A" w:rsidR="3417720B">
        <w:rPr>
          <w:i w:val="1"/>
          <w:iCs w:val="1"/>
        </w:rPr>
        <w:t>142.254.145.</w:t>
      </w:r>
      <w:r w:rsidRPr="33B1B93A" w:rsidR="3417720B">
        <w:rPr>
          <w:i w:val="1"/>
          <w:iCs w:val="1"/>
        </w:rPr>
        <w:t>181</w:t>
      </w:r>
      <w:r w:rsidRPr="33B1B93A" w:rsidR="42F0682B">
        <w:rPr>
          <w:i w:val="1"/>
          <w:iCs w:val="1"/>
        </w:rPr>
        <w:t xml:space="preserve"> </w:t>
      </w:r>
      <w:r w:rsidRPr="33B1B93A" w:rsidR="2D3E4F4B">
        <w:rPr>
          <w:i w:val="1"/>
          <w:iCs w:val="1"/>
        </w:rPr>
        <w:t xml:space="preserve"> </w:t>
      </w:r>
      <w:r w:rsidRPr="33B1B93A" w:rsidR="7D1458AE">
        <w:rPr>
          <w:i w:val="1"/>
          <w:iCs w:val="1"/>
        </w:rPr>
        <w:t>(subnet</w:t>
      </w:r>
      <w:r w:rsidRPr="33B1B93A" w:rsidR="7D1458AE">
        <w:rPr>
          <w:i w:val="1"/>
          <w:iCs w:val="1"/>
        </w:rPr>
        <w:t xml:space="preserve"> mask) 255.255.255.0</w:t>
      </w:r>
    </w:p>
    <w:p w:rsidR="00B839BF" w:rsidP="33B1B93A" w:rsidRDefault="00B839BF" w14:paraId="37896F40" w14:textId="6E54FE71">
      <w:pPr>
        <w:pStyle w:val="Normal"/>
      </w:pPr>
      <w:r w:rsidR="60947CB2">
        <w:drawing>
          <wp:inline wp14:editId="3F05C4F3" wp14:anchorId="1535ABD2">
            <wp:extent cx="7000875" cy="4667248"/>
            <wp:effectExtent l="0" t="0" r="0" b="0"/>
            <wp:docPr id="2569948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a2f50371bd472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0875" cy="4667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39BF" w:rsidSect="002B3DE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862415"/>
    <w:multiLevelType w:val="multilevel"/>
    <w:tmpl w:val="CC5EE89A"/>
    <w:lvl w:ilvl="0">
      <w:start w:val="1"/>
      <w:numFmt w:val="decimal"/>
      <w:lvlText w:val="%1."/>
      <w:lvlJc w:val="left"/>
      <w:pPr>
        <w:ind w:left="720" w:firstLine="36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lowerRoman"/>
      <w:lvlText w:val="%3."/>
      <w:lvlJc w:val="left"/>
      <w:pPr>
        <w:ind w:left="2160" w:firstLine="19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lowerRoman"/>
      <w:lvlText w:val="%6."/>
      <w:lvlJc w:val="left"/>
      <w:pPr>
        <w:ind w:left="4320" w:firstLine="414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lowerRoman"/>
      <w:lvlText w:val="%9."/>
      <w:lvlJc w:val="left"/>
      <w:pPr>
        <w:ind w:left="6480" w:firstLine="630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1" w15:restartNumberingAfterBreak="0">
    <w:nsid w:val="39AD5988"/>
    <w:multiLevelType w:val="multilevel"/>
    <w:tmpl w:val="CC5EE89A"/>
    <w:lvl w:ilvl="0">
      <w:start w:val="1"/>
      <w:numFmt w:val="decimal"/>
      <w:lvlText w:val="%1."/>
      <w:lvlJc w:val="left"/>
      <w:pPr>
        <w:ind w:left="720" w:firstLine="36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lowerRoman"/>
      <w:lvlText w:val="%3."/>
      <w:lvlJc w:val="left"/>
      <w:pPr>
        <w:ind w:left="2160" w:firstLine="19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lowerRoman"/>
      <w:lvlText w:val="%6."/>
      <w:lvlJc w:val="left"/>
      <w:pPr>
        <w:ind w:left="4320" w:firstLine="414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lowerRoman"/>
      <w:lvlText w:val="%9."/>
      <w:lvlJc w:val="left"/>
      <w:pPr>
        <w:ind w:left="6480" w:firstLine="630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2" w15:restartNumberingAfterBreak="0">
    <w:nsid w:val="3CEF5349"/>
    <w:multiLevelType w:val="multilevel"/>
    <w:tmpl w:val="CC5EE89A"/>
    <w:lvl w:ilvl="0">
      <w:start w:val="1"/>
      <w:numFmt w:val="decimal"/>
      <w:lvlText w:val="%1."/>
      <w:lvlJc w:val="left"/>
      <w:pPr>
        <w:ind w:left="720" w:firstLine="36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lowerRoman"/>
      <w:lvlText w:val="%3."/>
      <w:lvlJc w:val="left"/>
      <w:pPr>
        <w:ind w:left="2160" w:firstLine="19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lowerRoman"/>
      <w:lvlText w:val="%6."/>
      <w:lvlJc w:val="left"/>
      <w:pPr>
        <w:ind w:left="4320" w:firstLine="414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lowerRoman"/>
      <w:lvlText w:val="%9."/>
      <w:lvlJc w:val="left"/>
      <w:pPr>
        <w:ind w:left="6480" w:firstLine="6300"/>
      </w:pPr>
      <w:rPr>
        <w:rFonts w:ascii="Arial" w:hAnsi="Arial" w:eastAsia="Times New Roman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" w15:restartNumberingAfterBreak="0">
    <w:nsid w:val="4E332F5B"/>
    <w:multiLevelType w:val="hybridMultilevel"/>
    <w:tmpl w:val="E3BC5994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sDA1MTA3NDU2MjZS0lEKTi0uzszPAykwqQUAuv0WtywAAAA="/>
  </w:docVars>
  <w:rsids>
    <w:rsidRoot w:val="002B3DE7"/>
    <w:rsid w:val="00244108"/>
    <w:rsid w:val="002711D2"/>
    <w:rsid w:val="002B3DE7"/>
    <w:rsid w:val="002C2D15"/>
    <w:rsid w:val="002E2AC9"/>
    <w:rsid w:val="00326093"/>
    <w:rsid w:val="00334441"/>
    <w:rsid w:val="00345757"/>
    <w:rsid w:val="00353060"/>
    <w:rsid w:val="00380CBA"/>
    <w:rsid w:val="00390C35"/>
    <w:rsid w:val="003F026E"/>
    <w:rsid w:val="0045403C"/>
    <w:rsid w:val="00472725"/>
    <w:rsid w:val="00495B7C"/>
    <w:rsid w:val="004D15B4"/>
    <w:rsid w:val="00546653"/>
    <w:rsid w:val="005850E2"/>
    <w:rsid w:val="005A32E9"/>
    <w:rsid w:val="005B664E"/>
    <w:rsid w:val="005F28F8"/>
    <w:rsid w:val="00607664"/>
    <w:rsid w:val="00614938"/>
    <w:rsid w:val="006710DF"/>
    <w:rsid w:val="006E2233"/>
    <w:rsid w:val="006F0C54"/>
    <w:rsid w:val="00720B82"/>
    <w:rsid w:val="00777EC9"/>
    <w:rsid w:val="007F1254"/>
    <w:rsid w:val="00803279"/>
    <w:rsid w:val="00832FA3"/>
    <w:rsid w:val="00863368"/>
    <w:rsid w:val="008B5D60"/>
    <w:rsid w:val="009F111B"/>
    <w:rsid w:val="009F4750"/>
    <w:rsid w:val="00A004D1"/>
    <w:rsid w:val="00A063F5"/>
    <w:rsid w:val="00A44FE7"/>
    <w:rsid w:val="00A56C5D"/>
    <w:rsid w:val="00A7022D"/>
    <w:rsid w:val="00A8779A"/>
    <w:rsid w:val="00A93DC3"/>
    <w:rsid w:val="00B42161"/>
    <w:rsid w:val="00B839BF"/>
    <w:rsid w:val="00C01A9F"/>
    <w:rsid w:val="00C359E5"/>
    <w:rsid w:val="00C77F03"/>
    <w:rsid w:val="00C816D7"/>
    <w:rsid w:val="00CA1438"/>
    <w:rsid w:val="00CD5C94"/>
    <w:rsid w:val="00D33AB9"/>
    <w:rsid w:val="00D71604"/>
    <w:rsid w:val="00D95444"/>
    <w:rsid w:val="00DF4F53"/>
    <w:rsid w:val="00E5497A"/>
    <w:rsid w:val="00F800D6"/>
    <w:rsid w:val="00FC41E2"/>
    <w:rsid w:val="010984E9"/>
    <w:rsid w:val="01E1F6C6"/>
    <w:rsid w:val="038493FE"/>
    <w:rsid w:val="05199788"/>
    <w:rsid w:val="06C1131A"/>
    <w:rsid w:val="0D1FE816"/>
    <w:rsid w:val="0DB10F1B"/>
    <w:rsid w:val="11AFBF0A"/>
    <w:rsid w:val="11D010EA"/>
    <w:rsid w:val="228442E4"/>
    <w:rsid w:val="22FA3BEC"/>
    <w:rsid w:val="2634A3AB"/>
    <w:rsid w:val="2BA866E5"/>
    <w:rsid w:val="2BFBD9F0"/>
    <w:rsid w:val="2D3E4F4B"/>
    <w:rsid w:val="30DB9C5B"/>
    <w:rsid w:val="320EFD49"/>
    <w:rsid w:val="33B1B93A"/>
    <w:rsid w:val="33F43917"/>
    <w:rsid w:val="3417720B"/>
    <w:rsid w:val="3595E521"/>
    <w:rsid w:val="3A695644"/>
    <w:rsid w:val="3D3CAF2C"/>
    <w:rsid w:val="4290F51D"/>
    <w:rsid w:val="42F0682B"/>
    <w:rsid w:val="45432FF5"/>
    <w:rsid w:val="4545FD14"/>
    <w:rsid w:val="4C5E8B77"/>
    <w:rsid w:val="4F0F5835"/>
    <w:rsid w:val="4F8222F1"/>
    <w:rsid w:val="502D85C7"/>
    <w:rsid w:val="513043DF"/>
    <w:rsid w:val="5258D3AC"/>
    <w:rsid w:val="532B2BB8"/>
    <w:rsid w:val="540DCC6A"/>
    <w:rsid w:val="55EFDDF2"/>
    <w:rsid w:val="5BFFB5F2"/>
    <w:rsid w:val="60947CB2"/>
    <w:rsid w:val="61292815"/>
    <w:rsid w:val="61E76778"/>
    <w:rsid w:val="66BAD89B"/>
    <w:rsid w:val="6A45F416"/>
    <w:rsid w:val="6B8E49BE"/>
    <w:rsid w:val="6BFD14A7"/>
    <w:rsid w:val="6E8C44B3"/>
    <w:rsid w:val="6F1EEAFC"/>
    <w:rsid w:val="71C3E575"/>
    <w:rsid w:val="735FB5D6"/>
    <w:rsid w:val="76975698"/>
    <w:rsid w:val="7A49388F"/>
    <w:rsid w:val="7D1458AE"/>
    <w:rsid w:val="7E88D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BFF06F"/>
  <w14:defaultImageDpi w14:val="96"/>
  <w15:docId w15:val="{375190B6-A53E-4588-B647-A17C4FF87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eastAsia="Times New Roman" w:ascii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2B3DE7"/>
    <w:rPr>
      <w:rFonts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3DE7"/>
    <w:pPr>
      <w:spacing w:after="0" w:line="240" w:lineRule="auto"/>
    </w:pPr>
    <w:rPr>
      <w:rFonts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2B3D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05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4.png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3.png" Id="rId11" /><Relationship Type="http://schemas.openxmlformats.org/officeDocument/2006/relationships/numbering" Target="numbering.xml" Id="rId5" /><Relationship Type="http://schemas.openxmlformats.org/officeDocument/2006/relationships/image" Target="media/image2.png" Id="rId10" /><Relationship Type="http://schemas.openxmlformats.org/officeDocument/2006/relationships/customXml" Target="../customXml/item4.xml" Id="rId4" /><Relationship Type="http://schemas.openxmlformats.org/officeDocument/2006/relationships/image" Target="media/image1.png" Id="rId9" /><Relationship Type="http://schemas.openxmlformats.org/officeDocument/2006/relationships/theme" Target="theme/theme1.xml" Id="rId14" /><Relationship Type="http://schemas.openxmlformats.org/officeDocument/2006/relationships/image" Target="/media/image5.png" Id="R0da2f50371bd472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52572C6FD03349B953E73015B28908" ma:contentTypeVersion="13" ma:contentTypeDescription="Create a new document." ma:contentTypeScope="" ma:versionID="9ad8a4644e771434012dfb40e8ff547a">
  <xsd:schema xmlns:xsd="http://www.w3.org/2001/XMLSchema" xmlns:xs="http://www.w3.org/2001/XMLSchema" xmlns:p="http://schemas.microsoft.com/office/2006/metadata/properties" xmlns:ns3="86231112-e0ba-4f9e-a45c-1405cedb4c49" xmlns:ns4="276e72f9-c342-4ca8-91d3-14399337a525" targetNamespace="http://schemas.microsoft.com/office/2006/metadata/properties" ma:root="true" ma:fieldsID="f7034c72437492e0a6f10289bf7e9537" ns3:_="" ns4:_="">
    <xsd:import namespace="86231112-e0ba-4f9e-a45c-1405cedb4c49"/>
    <xsd:import namespace="276e72f9-c342-4ca8-91d3-14399337a5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231112-e0ba-4f9e-a45c-1405cedb4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6e72f9-c342-4ca8-91d3-14399337a52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C9B1B-A0F1-4399-A3A6-D5514ECB31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231112-e0ba-4f9e-a45c-1405cedb4c49"/>
    <ds:schemaRef ds:uri="276e72f9-c342-4ca8-91d3-14399337a5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BB008D-C01B-4D02-BC7E-921CF0DCE1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6DE4F1-A455-4AE5-BDD1-1388D73991DC}">
  <ds:schemaRefs>
    <ds:schemaRef ds:uri="86231112-e0ba-4f9e-a45c-1405cedb4c49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276e72f9-c342-4ca8-91d3-14399337a525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1C76B232-D854-43E9-B31E-88E7DA328B7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inclair Community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wihart, Anna</dc:creator>
  <lastModifiedBy>Murphy, Cameron</lastModifiedBy>
  <revision>8</revision>
  <dcterms:created xsi:type="dcterms:W3CDTF">2019-08-23T13:35:00.0000000Z</dcterms:created>
  <dcterms:modified xsi:type="dcterms:W3CDTF">2024-02-11T17:12:58.79715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52572C6FD03349B953E73015B28908</vt:lpwstr>
  </property>
</Properties>
</file>